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1F6F" w14:textId="2EB2186A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bookmarkStart w:id="0" w:name="_Hlk43822696"/>
      <w:r>
        <w:rPr>
          <w:rFonts w:ascii="Times" w:hAnsi="Times"/>
          <w:noProof/>
          <w:sz w:val="24"/>
          <w:szCs w:val="24"/>
        </w:rPr>
        <w:drawing>
          <wp:inline distT="0" distB="0" distL="0" distR="0" wp14:anchorId="4FEEBF70" wp14:editId="22263453">
            <wp:extent cx="10668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C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6032" w14:textId="41679850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3E4B02D7" w14:textId="43B4E52F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Staff Advisory Council</w:t>
      </w:r>
    </w:p>
    <w:p w14:paraId="0DC91B3D" w14:textId="6CE9E444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 xml:space="preserve">Friday </w:t>
      </w:r>
      <w:r w:rsidR="00AA5BB9">
        <w:rPr>
          <w:rFonts w:ascii="Times" w:hAnsi="Times"/>
          <w:noProof/>
          <w:sz w:val="24"/>
          <w:szCs w:val="24"/>
        </w:rPr>
        <w:t>August 27</w:t>
      </w:r>
      <w:r>
        <w:rPr>
          <w:rFonts w:ascii="Times" w:hAnsi="Times"/>
          <w:noProof/>
          <w:sz w:val="24"/>
          <w:szCs w:val="24"/>
        </w:rPr>
        <w:t>, 2021</w:t>
      </w:r>
    </w:p>
    <w:p w14:paraId="50399B3F" w14:textId="3D9BD112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Microsoft Teams Meeting</w:t>
      </w:r>
    </w:p>
    <w:p w14:paraId="1DB069F2" w14:textId="13DD2A8E" w:rsidR="00972665" w:rsidRDefault="00972665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26B6418F" w14:textId="5A018017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  <w:r w:rsidRPr="00972665">
        <w:rPr>
          <w:rFonts w:ascii="Times" w:hAnsi="Times"/>
          <w:b/>
          <w:noProof/>
          <w:sz w:val="24"/>
          <w:szCs w:val="24"/>
          <w:u w:val="single"/>
        </w:rPr>
        <w:t>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1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>-202</w:t>
      </w:r>
      <w:r w:rsidR="006A2CCD">
        <w:rPr>
          <w:rFonts w:ascii="Times" w:hAnsi="Times"/>
          <w:b/>
          <w:noProof/>
          <w:sz w:val="24"/>
          <w:szCs w:val="24"/>
          <w:u w:val="single"/>
        </w:rPr>
        <w:t>2</w:t>
      </w:r>
      <w:r w:rsidRPr="00972665">
        <w:rPr>
          <w:rFonts w:ascii="Times" w:hAnsi="Times"/>
          <w:b/>
          <w:noProof/>
          <w:sz w:val="24"/>
          <w:szCs w:val="24"/>
          <w:u w:val="single"/>
        </w:rPr>
        <w:t xml:space="preserve"> SAC Representatives</w:t>
      </w:r>
    </w:p>
    <w:p w14:paraId="1EED6D9E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  <w:sectPr w:rsidR="00C3792A" w:rsidSect="004662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82F1B" w14:textId="555AFECA" w:rsidR="00972665" w:rsidRDefault="00972665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  <w:u w:val="single"/>
        </w:rPr>
      </w:pPr>
    </w:p>
    <w:p w14:paraId="333E0A46" w14:textId="7777777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D86438" w14:textId="77777777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ndi Clemons</w:t>
      </w:r>
    </w:p>
    <w:p w14:paraId="2285DE51" w14:textId="00A1D0EA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 w:rsidRPr="004F2617">
        <w:rPr>
          <w:rFonts w:ascii="Times" w:hAnsi="Times"/>
          <w:b/>
          <w:noProof/>
          <w:sz w:val="24"/>
          <w:szCs w:val="24"/>
        </w:rPr>
        <w:t xml:space="preserve"> </w:t>
      </w:r>
      <w:r w:rsidRPr="004F2617">
        <w:rPr>
          <w:rFonts w:ascii="Times" w:hAnsi="Times"/>
          <w:noProof/>
          <w:sz w:val="24"/>
          <w:szCs w:val="24"/>
        </w:rPr>
        <w:t>Academic Affairs</w:t>
      </w:r>
    </w:p>
    <w:p w14:paraId="65DC1A8F" w14:textId="77777777" w:rsidR="00C3792A" w:rsidRPr="004F2617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4"/>
          <w:szCs w:val="24"/>
        </w:rPr>
      </w:pPr>
    </w:p>
    <w:p w14:paraId="712A603F" w14:textId="4A926751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Vice-President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Mary Larkin</w:t>
      </w:r>
    </w:p>
    <w:p w14:paraId="2E2E8C3C" w14:textId="20BDD1A8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Career Development Services</w:t>
      </w:r>
    </w:p>
    <w:p w14:paraId="46ED58D1" w14:textId="77777777" w:rsidR="004F2617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i/>
          <w:noProof/>
          <w:sz w:val="28"/>
          <w:szCs w:val="28"/>
        </w:rPr>
        <w:t>Secretary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Pr="006A2CCD">
        <w:rPr>
          <w:rFonts w:ascii="Times" w:hAnsi="Times"/>
          <w:b/>
          <w:noProof/>
          <w:sz w:val="28"/>
          <w:szCs w:val="28"/>
        </w:rPr>
        <w:t>Amy Craig</w:t>
      </w:r>
    </w:p>
    <w:p w14:paraId="191287B4" w14:textId="1C89182A" w:rsid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Lucas Center for Faculty Development</w:t>
      </w:r>
    </w:p>
    <w:p w14:paraId="7E5A3272" w14:textId="654E2996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p w14:paraId="029E482C" w14:textId="67A58730" w:rsidR="00C3792A" w:rsidRPr="006A2CCD" w:rsidRDefault="00C3792A" w:rsidP="00926369">
      <w:pPr>
        <w:spacing w:after="0"/>
        <w:ind w:left="0" w:firstLine="0"/>
        <w:jc w:val="center"/>
        <w:rPr>
          <w:rFonts w:ascii="Times" w:hAnsi="Times"/>
          <w:b/>
          <w:noProof/>
          <w:sz w:val="28"/>
          <w:szCs w:val="28"/>
        </w:rPr>
      </w:pPr>
      <w:r w:rsidRPr="006A2CCD">
        <w:rPr>
          <w:rFonts w:ascii="Times" w:hAnsi="Times"/>
          <w:b/>
          <w:noProof/>
          <w:sz w:val="28"/>
          <w:szCs w:val="28"/>
        </w:rPr>
        <w:t>Treasurer</w:t>
      </w:r>
      <w:r w:rsidRPr="006A2CCD">
        <w:rPr>
          <w:rFonts w:ascii="Times" w:hAnsi="Times"/>
          <w:noProof/>
          <w:sz w:val="28"/>
          <w:szCs w:val="28"/>
        </w:rPr>
        <w:t xml:space="preserve">: </w:t>
      </w:r>
      <w:r w:rsidR="006A2CCD" w:rsidRPr="006A2CCD">
        <w:rPr>
          <w:rFonts w:ascii="Times" w:hAnsi="Times"/>
          <w:b/>
          <w:noProof/>
          <w:sz w:val="28"/>
          <w:szCs w:val="28"/>
        </w:rPr>
        <w:t>Amy Hall</w:t>
      </w:r>
    </w:p>
    <w:p w14:paraId="54401D52" w14:textId="0A99D2E5" w:rsidR="006A2CCD" w:rsidRPr="00C3792A" w:rsidRDefault="006A2CCD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  <w:r>
        <w:rPr>
          <w:rFonts w:ascii="Times" w:hAnsi="Times"/>
          <w:noProof/>
          <w:sz w:val="24"/>
          <w:szCs w:val="24"/>
        </w:rPr>
        <w:t>Payroll</w:t>
      </w:r>
    </w:p>
    <w:p w14:paraId="66B0B377" w14:textId="6E65BA4A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  <w:sectPr w:rsidR="00C3792A" w:rsidSect="00C379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End w:id="0"/>
    <w:p w14:paraId="06F5ABDF" w14:textId="4C4384A7" w:rsidR="00C3792A" w:rsidRDefault="00C3792A" w:rsidP="00926369">
      <w:pPr>
        <w:spacing w:after="0"/>
        <w:ind w:left="0" w:firstLine="0"/>
        <w:jc w:val="center"/>
        <w:rPr>
          <w:rFonts w:ascii="Times" w:hAnsi="Times"/>
          <w:noProof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A2CCD" w:rsidRPr="00C34C9C" w14:paraId="7DEC071E" w14:textId="77777777" w:rsidTr="006A2CCD">
        <w:tc>
          <w:tcPr>
            <w:tcW w:w="4675" w:type="dxa"/>
          </w:tcPr>
          <w:p w14:paraId="496A20A8" w14:textId="57808BEC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Andie Aguirre</w:t>
            </w:r>
          </w:p>
        </w:tc>
        <w:tc>
          <w:tcPr>
            <w:tcW w:w="4675" w:type="dxa"/>
          </w:tcPr>
          <w:p w14:paraId="0773BB7B" w14:textId="719866A8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Conference Programs</w:t>
            </w:r>
          </w:p>
        </w:tc>
      </w:tr>
      <w:tr w:rsidR="006A2CCD" w:rsidRPr="00C34C9C" w14:paraId="100A9E3C" w14:textId="77777777" w:rsidTr="006A2CCD">
        <w:tc>
          <w:tcPr>
            <w:tcW w:w="4675" w:type="dxa"/>
          </w:tcPr>
          <w:p w14:paraId="62D9F4E5" w14:textId="5FB68DF3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Kiley Barnett</w:t>
            </w:r>
          </w:p>
        </w:tc>
        <w:tc>
          <w:tcPr>
            <w:tcW w:w="4675" w:type="dxa"/>
          </w:tcPr>
          <w:p w14:paraId="5E94DDB7" w14:textId="01D4A234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Exploratory Advising</w:t>
            </w:r>
          </w:p>
        </w:tc>
      </w:tr>
      <w:tr w:rsidR="006A2CCD" w:rsidRPr="00C34C9C" w14:paraId="6F42708D" w14:textId="77777777" w:rsidTr="006A2CCD">
        <w:tc>
          <w:tcPr>
            <w:tcW w:w="4675" w:type="dxa"/>
          </w:tcPr>
          <w:p w14:paraId="026514BB" w14:textId="26213E99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Susan Baurer</w:t>
            </w:r>
          </w:p>
        </w:tc>
        <w:tc>
          <w:tcPr>
            <w:tcW w:w="4675" w:type="dxa"/>
          </w:tcPr>
          <w:p w14:paraId="7AD8EE7F" w14:textId="386983D1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proofErr w:type="spellStart"/>
            <w:r w:rsidRPr="00C34C9C">
              <w:rPr>
                <w:rFonts w:ascii="AvenirNextLTW01-Regular" w:hAnsi="AvenirNextLTW01-Regular"/>
                <w:color w:val="333333"/>
                <w:sz w:val="24"/>
                <w:szCs w:val="24"/>
                <w:shd w:val="clear" w:color="auto" w:fill="F9FAFB"/>
              </w:rPr>
              <w:t>Marieb</w:t>
            </w:r>
            <w:proofErr w:type="spellEnd"/>
            <w:r w:rsidRPr="00C34C9C">
              <w:rPr>
                <w:rFonts w:ascii="AvenirNextLTW01-Regular" w:hAnsi="AvenirNextLTW01-Regular"/>
                <w:color w:val="333333"/>
                <w:sz w:val="24"/>
                <w:szCs w:val="24"/>
                <w:shd w:val="clear" w:color="auto" w:fill="F9FAFB"/>
              </w:rPr>
              <w:t xml:space="preserve"> College of Health &amp; Human Services</w:t>
            </w:r>
          </w:p>
        </w:tc>
      </w:tr>
      <w:tr w:rsidR="006A2CCD" w:rsidRPr="00C34C9C" w14:paraId="0A7CE24C" w14:textId="77777777" w:rsidTr="006A2CCD">
        <w:tc>
          <w:tcPr>
            <w:tcW w:w="4675" w:type="dxa"/>
          </w:tcPr>
          <w:p w14:paraId="62E4D013" w14:textId="56A2BBFC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Diane Bova</w:t>
            </w:r>
          </w:p>
        </w:tc>
        <w:tc>
          <w:tcPr>
            <w:tcW w:w="4675" w:type="dxa"/>
          </w:tcPr>
          <w:p w14:paraId="7F0F56AB" w14:textId="1C0416AE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AvenirNextLTW01-Regular" w:hAnsi="AvenirNextLTW01-Regular"/>
                <w:color w:val="333333"/>
                <w:sz w:val="24"/>
                <w:szCs w:val="24"/>
                <w:shd w:val="clear" w:color="auto" w:fill="FFFFFF"/>
              </w:rPr>
              <w:t>Academic Programs and Curriculum Development</w:t>
            </w:r>
          </w:p>
        </w:tc>
      </w:tr>
      <w:tr w:rsidR="006A2CCD" w:rsidRPr="00C34C9C" w14:paraId="6984061E" w14:textId="77777777" w:rsidTr="006A2CCD">
        <w:tc>
          <w:tcPr>
            <w:tcW w:w="4675" w:type="dxa"/>
          </w:tcPr>
          <w:p w14:paraId="740240F8" w14:textId="3D3B7858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Charlotte Bingham</w:t>
            </w:r>
          </w:p>
        </w:tc>
        <w:tc>
          <w:tcPr>
            <w:tcW w:w="4675" w:type="dxa"/>
          </w:tcPr>
          <w:p w14:paraId="15834F40" w14:textId="36A50510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Ombuds</w:t>
            </w:r>
          </w:p>
        </w:tc>
      </w:tr>
      <w:tr w:rsidR="006A2CCD" w:rsidRPr="00C34C9C" w14:paraId="4DAB96F1" w14:textId="77777777" w:rsidTr="006A2CCD">
        <w:tc>
          <w:tcPr>
            <w:tcW w:w="4675" w:type="dxa"/>
          </w:tcPr>
          <w:p w14:paraId="08EB8BC3" w14:textId="490F8C05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Kelly Boyd</w:t>
            </w:r>
          </w:p>
        </w:tc>
        <w:tc>
          <w:tcPr>
            <w:tcW w:w="4675" w:type="dxa"/>
          </w:tcPr>
          <w:p w14:paraId="4F5D69AB" w14:textId="38D0106E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Academic Programs and Curriculum Development</w:t>
            </w:r>
          </w:p>
        </w:tc>
      </w:tr>
      <w:tr w:rsidR="006A2CCD" w:rsidRPr="00C34C9C" w14:paraId="1A9400B6" w14:textId="77777777" w:rsidTr="006A2CCD">
        <w:tc>
          <w:tcPr>
            <w:tcW w:w="4675" w:type="dxa"/>
          </w:tcPr>
          <w:p w14:paraId="4ACA82E0" w14:textId="74F40BEF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Jaclyn Chastain</w:t>
            </w:r>
          </w:p>
        </w:tc>
        <w:tc>
          <w:tcPr>
            <w:tcW w:w="4675" w:type="dxa"/>
          </w:tcPr>
          <w:p w14:paraId="560BB7B8" w14:textId="53AE15F0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Scholarly Innovation &amp; Student Research</w:t>
            </w:r>
          </w:p>
        </w:tc>
      </w:tr>
      <w:tr w:rsidR="006A2CCD" w:rsidRPr="00C34C9C" w14:paraId="1590DA99" w14:textId="77777777" w:rsidTr="006A2CCD">
        <w:tc>
          <w:tcPr>
            <w:tcW w:w="4675" w:type="dxa"/>
          </w:tcPr>
          <w:p w14:paraId="451C9BE8" w14:textId="61DE22CA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Jennifer Denike</w:t>
            </w:r>
          </w:p>
        </w:tc>
        <w:tc>
          <w:tcPr>
            <w:tcW w:w="4675" w:type="dxa"/>
          </w:tcPr>
          <w:p w14:paraId="7595F97B" w14:textId="5E698229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>
              <w:rPr>
                <w:rFonts w:ascii="Times" w:hAnsi="Times"/>
                <w:noProof/>
                <w:sz w:val="24"/>
                <w:szCs w:val="24"/>
              </w:rPr>
              <w:t>WGCU</w:t>
            </w:r>
          </w:p>
        </w:tc>
      </w:tr>
      <w:tr w:rsidR="006A2CCD" w:rsidRPr="00C34C9C" w14:paraId="14C8E4E9" w14:textId="77777777" w:rsidTr="006A2CCD">
        <w:tc>
          <w:tcPr>
            <w:tcW w:w="4675" w:type="dxa"/>
          </w:tcPr>
          <w:p w14:paraId="417397EE" w14:textId="01D74ADE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Miki Domjan</w:t>
            </w:r>
          </w:p>
        </w:tc>
        <w:tc>
          <w:tcPr>
            <w:tcW w:w="4675" w:type="dxa"/>
          </w:tcPr>
          <w:p w14:paraId="0A986E37" w14:textId="75AFA8B0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Building Maintenance</w:t>
            </w:r>
          </w:p>
        </w:tc>
      </w:tr>
      <w:tr w:rsidR="006A2CCD" w:rsidRPr="00C34C9C" w14:paraId="7C8BAF64" w14:textId="77777777" w:rsidTr="006A2CCD">
        <w:tc>
          <w:tcPr>
            <w:tcW w:w="4675" w:type="dxa"/>
          </w:tcPr>
          <w:p w14:paraId="04398212" w14:textId="376DB20D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Jessica Evers</w:t>
            </w:r>
          </w:p>
        </w:tc>
        <w:tc>
          <w:tcPr>
            <w:tcW w:w="4675" w:type="dxa"/>
          </w:tcPr>
          <w:p w14:paraId="2D3F9D8B" w14:textId="4E3230B1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Advising-College of Arts &amp; Sciences</w:t>
            </w:r>
          </w:p>
        </w:tc>
      </w:tr>
      <w:tr w:rsidR="006A2CCD" w:rsidRPr="00C34C9C" w14:paraId="3D74238A" w14:textId="77777777" w:rsidTr="006A2CCD">
        <w:tc>
          <w:tcPr>
            <w:tcW w:w="4675" w:type="dxa"/>
          </w:tcPr>
          <w:p w14:paraId="326BCACA" w14:textId="3255A15B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Carolyn Greene</w:t>
            </w:r>
          </w:p>
        </w:tc>
        <w:tc>
          <w:tcPr>
            <w:tcW w:w="4675" w:type="dxa"/>
          </w:tcPr>
          <w:p w14:paraId="6C4F68CB" w14:textId="77FAE47E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Outreach Programs</w:t>
            </w:r>
          </w:p>
        </w:tc>
      </w:tr>
      <w:tr w:rsidR="006A2CCD" w:rsidRPr="00C34C9C" w14:paraId="514067EC" w14:textId="77777777" w:rsidTr="006A2CCD">
        <w:tc>
          <w:tcPr>
            <w:tcW w:w="4675" w:type="dxa"/>
          </w:tcPr>
          <w:p w14:paraId="44F6E299" w14:textId="6A184391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Thomas Koller</w:t>
            </w:r>
          </w:p>
        </w:tc>
        <w:tc>
          <w:tcPr>
            <w:tcW w:w="4675" w:type="dxa"/>
          </w:tcPr>
          <w:p w14:paraId="4E5FEE29" w14:textId="34A5B819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Aquatics</w:t>
            </w:r>
          </w:p>
        </w:tc>
      </w:tr>
      <w:tr w:rsidR="006A2CCD" w:rsidRPr="00C34C9C" w14:paraId="63352BF8" w14:textId="77777777" w:rsidTr="006A2CCD">
        <w:tc>
          <w:tcPr>
            <w:tcW w:w="4675" w:type="dxa"/>
          </w:tcPr>
          <w:p w14:paraId="7D614F3A" w14:textId="471FDE2A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Aisha Lewis</w:t>
            </w:r>
          </w:p>
        </w:tc>
        <w:tc>
          <w:tcPr>
            <w:tcW w:w="4675" w:type="dxa"/>
          </w:tcPr>
          <w:p w14:paraId="19295F2E" w14:textId="78257DFF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Enrollment Services Operations</w:t>
            </w:r>
          </w:p>
        </w:tc>
      </w:tr>
      <w:tr w:rsidR="006A2CCD" w:rsidRPr="00C34C9C" w14:paraId="3997EB7C" w14:textId="77777777" w:rsidTr="006A2CCD">
        <w:tc>
          <w:tcPr>
            <w:tcW w:w="4675" w:type="dxa"/>
          </w:tcPr>
          <w:p w14:paraId="4ECA70F5" w14:textId="4D6FA5E4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Tricia Miller</w:t>
            </w:r>
          </w:p>
        </w:tc>
        <w:tc>
          <w:tcPr>
            <w:tcW w:w="4675" w:type="dxa"/>
          </w:tcPr>
          <w:p w14:paraId="475C438A" w14:textId="37F68A4A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Exploratory Advising</w:t>
            </w:r>
          </w:p>
        </w:tc>
      </w:tr>
      <w:tr w:rsidR="006A2CCD" w:rsidRPr="00C34C9C" w14:paraId="37A7E2E7" w14:textId="77777777" w:rsidTr="006A2CCD">
        <w:tc>
          <w:tcPr>
            <w:tcW w:w="4675" w:type="dxa"/>
          </w:tcPr>
          <w:p w14:paraId="365A7054" w14:textId="756C3D0C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Iris Perez</w:t>
            </w:r>
          </w:p>
        </w:tc>
        <w:tc>
          <w:tcPr>
            <w:tcW w:w="4675" w:type="dxa"/>
          </w:tcPr>
          <w:p w14:paraId="4694059B" w14:textId="2F4C195E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College of Education</w:t>
            </w:r>
          </w:p>
        </w:tc>
      </w:tr>
      <w:tr w:rsidR="006A2CCD" w:rsidRPr="00C34C9C" w14:paraId="19EB29FE" w14:textId="77777777" w:rsidTr="006A2CCD">
        <w:tc>
          <w:tcPr>
            <w:tcW w:w="4675" w:type="dxa"/>
          </w:tcPr>
          <w:p w14:paraId="5ADAFF42" w14:textId="46388328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Suzy Ponicsan</w:t>
            </w:r>
          </w:p>
        </w:tc>
        <w:tc>
          <w:tcPr>
            <w:tcW w:w="4675" w:type="dxa"/>
          </w:tcPr>
          <w:p w14:paraId="1E7F6FA7" w14:textId="40403EAA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Center for Academic Achievement</w:t>
            </w:r>
          </w:p>
        </w:tc>
      </w:tr>
      <w:tr w:rsidR="006A2CCD" w:rsidRPr="00C34C9C" w14:paraId="0C1BBF06" w14:textId="77777777" w:rsidTr="006A2CCD">
        <w:tc>
          <w:tcPr>
            <w:tcW w:w="4675" w:type="dxa"/>
          </w:tcPr>
          <w:p w14:paraId="014D038B" w14:textId="3E0A8EDE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Regina Trabucco</w:t>
            </w:r>
          </w:p>
        </w:tc>
        <w:tc>
          <w:tcPr>
            <w:tcW w:w="4675" w:type="dxa"/>
          </w:tcPr>
          <w:p w14:paraId="028D91B7" w14:textId="28EC1009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Housing Desk Operations</w:t>
            </w:r>
          </w:p>
        </w:tc>
      </w:tr>
      <w:tr w:rsidR="006A2CCD" w:rsidRPr="00C34C9C" w14:paraId="2E63B4FB" w14:textId="77777777" w:rsidTr="006A2CCD">
        <w:tc>
          <w:tcPr>
            <w:tcW w:w="4675" w:type="dxa"/>
          </w:tcPr>
          <w:p w14:paraId="6B1AC090" w14:textId="5EF5A345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Kristen Vanselow</w:t>
            </w:r>
          </w:p>
        </w:tc>
        <w:tc>
          <w:tcPr>
            <w:tcW w:w="4675" w:type="dxa"/>
          </w:tcPr>
          <w:p w14:paraId="7C5A4706" w14:textId="75AB5CC5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Strategic University Partnerships</w:t>
            </w:r>
          </w:p>
        </w:tc>
      </w:tr>
      <w:tr w:rsidR="006A2CCD" w:rsidRPr="00C34C9C" w14:paraId="1254879D" w14:textId="77777777" w:rsidTr="006A2CCD">
        <w:tc>
          <w:tcPr>
            <w:tcW w:w="4675" w:type="dxa"/>
          </w:tcPr>
          <w:p w14:paraId="790FB622" w14:textId="63C4C13E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Sebastian Weber</w:t>
            </w:r>
          </w:p>
        </w:tc>
        <w:tc>
          <w:tcPr>
            <w:tcW w:w="4675" w:type="dxa"/>
          </w:tcPr>
          <w:p w14:paraId="6ACB3F9E" w14:textId="4DD0C0B4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4"/>
                <w:szCs w:val="24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Department of Bioengineering</w:t>
            </w:r>
          </w:p>
        </w:tc>
      </w:tr>
      <w:tr w:rsidR="006A2CCD" w:rsidRPr="00C34C9C" w14:paraId="6934662B" w14:textId="77777777" w:rsidTr="006A2CCD">
        <w:tc>
          <w:tcPr>
            <w:tcW w:w="4675" w:type="dxa"/>
          </w:tcPr>
          <w:p w14:paraId="0C3B302C" w14:textId="4F4662A5" w:rsidR="006A2CCD" w:rsidRPr="00C34C9C" w:rsidRDefault="006A2CCD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8"/>
                <w:szCs w:val="28"/>
              </w:rPr>
              <w:t>Georgia Willis</w:t>
            </w:r>
            <w:r w:rsidRPr="00C34C9C">
              <w:rPr>
                <w:rFonts w:ascii="Times" w:hAnsi="Times"/>
                <w:noProof/>
                <w:sz w:val="28"/>
                <w:szCs w:val="28"/>
              </w:rPr>
              <w:tab/>
            </w:r>
          </w:p>
        </w:tc>
        <w:tc>
          <w:tcPr>
            <w:tcW w:w="4675" w:type="dxa"/>
          </w:tcPr>
          <w:p w14:paraId="55B3AE59" w14:textId="1C9FB6A9" w:rsidR="006A2CCD" w:rsidRPr="00C34C9C" w:rsidRDefault="00C34C9C" w:rsidP="00926369">
            <w:pPr>
              <w:ind w:left="0" w:firstLine="0"/>
              <w:jc w:val="center"/>
              <w:rPr>
                <w:rFonts w:ascii="Times" w:hAnsi="Times"/>
                <w:noProof/>
                <w:sz w:val="28"/>
                <w:szCs w:val="28"/>
              </w:rPr>
            </w:pPr>
            <w:r w:rsidRPr="00C34C9C">
              <w:rPr>
                <w:rFonts w:ascii="Times" w:hAnsi="Times"/>
                <w:noProof/>
                <w:sz w:val="24"/>
                <w:szCs w:val="24"/>
              </w:rPr>
              <w:t>Adaptive Services Assistant Director</w:t>
            </w:r>
          </w:p>
        </w:tc>
      </w:tr>
    </w:tbl>
    <w:p w14:paraId="13B2346C" w14:textId="49322ACC" w:rsidR="00155609" w:rsidRPr="0059419A" w:rsidRDefault="00155609" w:rsidP="006A2CCD">
      <w:pPr>
        <w:spacing w:after="0"/>
        <w:ind w:left="0" w:firstLine="0"/>
        <w:jc w:val="center"/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b/>
          <w:bCs/>
          <w:sz w:val="32"/>
          <w:szCs w:val="32"/>
        </w:rPr>
        <w:lastRenderedPageBreak/>
        <w:t>Agenda</w:t>
      </w:r>
    </w:p>
    <w:p w14:paraId="3691C36A" w14:textId="77777777" w:rsidR="00155609" w:rsidRPr="0059419A" w:rsidRDefault="00155609" w:rsidP="00155609">
      <w:pPr>
        <w:ind w:left="360"/>
        <w:jc w:val="center"/>
        <w:rPr>
          <w:rFonts w:ascii="Times" w:hAnsi="Times"/>
          <w:sz w:val="24"/>
          <w:szCs w:val="24"/>
        </w:rPr>
      </w:pPr>
    </w:p>
    <w:p w14:paraId="11028B7C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Call to Order</w:t>
      </w:r>
    </w:p>
    <w:p w14:paraId="29ADBC96" w14:textId="44534BD4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Approval of Minutes from </w:t>
      </w:r>
      <w:r w:rsidR="00454D5F">
        <w:rPr>
          <w:rFonts w:ascii="Times" w:hAnsi="Times"/>
          <w:b/>
          <w:bCs/>
          <w:sz w:val="24"/>
          <w:szCs w:val="24"/>
        </w:rPr>
        <w:t>last</w:t>
      </w:r>
      <w:r w:rsidRPr="0059419A">
        <w:rPr>
          <w:rFonts w:ascii="Times" w:hAnsi="Times"/>
          <w:b/>
          <w:bCs/>
          <w:sz w:val="24"/>
          <w:szCs w:val="24"/>
        </w:rPr>
        <w:t xml:space="preserve"> meeting   </w:t>
      </w:r>
    </w:p>
    <w:p w14:paraId="0928843D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fficer Reports </w:t>
      </w:r>
    </w:p>
    <w:p w14:paraId="7265BF0C" w14:textId="64B6EB3C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President: Andi Clemons</w:t>
      </w:r>
    </w:p>
    <w:p w14:paraId="445F139D" w14:textId="40D7C9CC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Vice President: </w:t>
      </w:r>
      <w:r w:rsidR="00461619">
        <w:rPr>
          <w:rFonts w:ascii="Times" w:hAnsi="Times"/>
          <w:sz w:val="24"/>
          <w:szCs w:val="24"/>
        </w:rPr>
        <w:t>Mary Larkin</w:t>
      </w:r>
      <w:bookmarkStart w:id="1" w:name="_GoBack"/>
      <w:bookmarkEnd w:id="1"/>
    </w:p>
    <w:p w14:paraId="0E804960" w14:textId="12A319FA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Secretary: </w:t>
      </w:r>
      <w:r w:rsidR="007F3813">
        <w:rPr>
          <w:rFonts w:ascii="Times" w:hAnsi="Times"/>
          <w:sz w:val="24"/>
          <w:szCs w:val="24"/>
        </w:rPr>
        <w:t>Amy Craig</w:t>
      </w:r>
    </w:p>
    <w:p w14:paraId="6A8BAB75" w14:textId="61984AD9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Treasurer: </w:t>
      </w:r>
      <w:r w:rsidR="00454D5F">
        <w:rPr>
          <w:rFonts w:ascii="Times" w:hAnsi="Times"/>
          <w:sz w:val="24"/>
          <w:szCs w:val="24"/>
        </w:rPr>
        <w:t>Amy Hall</w:t>
      </w:r>
    </w:p>
    <w:p w14:paraId="0B3DA191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Finest of the Flock</w:t>
      </w:r>
    </w:p>
    <w:p w14:paraId="566BE708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Public Comment</w:t>
      </w:r>
    </w:p>
    <w:p w14:paraId="048AEFF5" w14:textId="77777777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Liaison Reports</w:t>
      </w:r>
    </w:p>
    <w:p w14:paraId="61243982" w14:textId="77777777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AC Liaison: Dr. Aysegul Timur</w:t>
      </w:r>
    </w:p>
    <w:p w14:paraId="45BF1036" w14:textId="0DA84F43" w:rsidR="00155609" w:rsidRPr="0059419A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Faculty Senate Liaison: </w:t>
      </w:r>
      <w:r w:rsidR="00C34C9C">
        <w:rPr>
          <w:rFonts w:ascii="Times" w:hAnsi="Times"/>
          <w:sz w:val="24"/>
          <w:szCs w:val="24"/>
        </w:rPr>
        <w:t>Anna Carlin</w:t>
      </w:r>
    </w:p>
    <w:p w14:paraId="4DDDB53E" w14:textId="361126F5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>Student Government Liaison: Nathan Campbell</w:t>
      </w:r>
    </w:p>
    <w:p w14:paraId="36943C76" w14:textId="53F88243" w:rsidR="00AA4A66" w:rsidRDefault="00AA4A66" w:rsidP="00AA4A66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Black Faculty Staff Alliance (BFSA) Liaison: </w:t>
      </w:r>
      <w:r w:rsidR="00C34C9C">
        <w:rPr>
          <w:rFonts w:ascii="Times" w:hAnsi="Times"/>
          <w:sz w:val="24"/>
          <w:szCs w:val="24"/>
        </w:rPr>
        <w:t>---</w:t>
      </w:r>
    </w:p>
    <w:p w14:paraId="39D24815" w14:textId="485FC554" w:rsidR="003065DC" w:rsidRPr="00C34C9C" w:rsidRDefault="00155609" w:rsidP="00C34C9C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Old Business </w:t>
      </w:r>
      <w:r w:rsidR="003065DC" w:rsidRPr="00C34C9C">
        <w:rPr>
          <w:rFonts w:ascii="Times" w:hAnsi="Times"/>
          <w:bCs/>
          <w:sz w:val="24"/>
          <w:szCs w:val="24"/>
        </w:rPr>
        <w:t xml:space="preserve"> </w:t>
      </w:r>
    </w:p>
    <w:p w14:paraId="28879CB9" w14:textId="1D21F96A" w:rsidR="000C7A85" w:rsidRDefault="00155609" w:rsidP="000C7A85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 xml:space="preserve">New Business </w:t>
      </w:r>
    </w:p>
    <w:p w14:paraId="3B6A1F71" w14:textId="47A72FB1" w:rsidR="00C34C9C" w:rsidRDefault="00C34C9C" w:rsidP="00C34C9C">
      <w:pPr>
        <w:pStyle w:val="ListParagraph"/>
        <w:numPr>
          <w:ilvl w:val="1"/>
          <w:numId w:val="1"/>
        </w:numPr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>Vote on three new replacement representatives</w:t>
      </w:r>
    </w:p>
    <w:p w14:paraId="73DD68DF" w14:textId="109D1078" w:rsidR="00C34C9C" w:rsidRDefault="00C34C9C" w:rsidP="00C34C9C">
      <w:pPr>
        <w:pStyle w:val="ListParagraph"/>
        <w:numPr>
          <w:ilvl w:val="1"/>
          <w:numId w:val="1"/>
        </w:numPr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>Committee budget presentation</w:t>
      </w:r>
    </w:p>
    <w:p w14:paraId="748D8AFB" w14:textId="6E1D35A0" w:rsidR="008634B4" w:rsidRDefault="008634B4" w:rsidP="00C34C9C">
      <w:pPr>
        <w:pStyle w:val="ListParagraph"/>
        <w:numPr>
          <w:ilvl w:val="1"/>
          <w:numId w:val="1"/>
        </w:numPr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>Decision on September meeting modality</w:t>
      </w:r>
    </w:p>
    <w:p w14:paraId="5A15817E" w14:textId="71B3607E" w:rsidR="00155609" w:rsidRPr="0059419A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b/>
          <w:bCs/>
          <w:sz w:val="24"/>
          <w:szCs w:val="24"/>
        </w:rPr>
        <w:t>SAC Standing Committee Reports</w:t>
      </w:r>
      <w:r w:rsidR="00EA30FD">
        <w:rPr>
          <w:rFonts w:ascii="Times" w:hAnsi="Times"/>
          <w:b/>
          <w:bCs/>
          <w:sz w:val="24"/>
          <w:szCs w:val="24"/>
        </w:rPr>
        <w:t xml:space="preserve"> </w:t>
      </w:r>
    </w:p>
    <w:p w14:paraId="061593BF" w14:textId="3F7BFD19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lection</w:t>
      </w:r>
      <w:r w:rsidR="00C34C9C">
        <w:rPr>
          <w:rFonts w:ascii="Times" w:hAnsi="Times"/>
          <w:bCs/>
          <w:sz w:val="24"/>
          <w:szCs w:val="24"/>
        </w:rPr>
        <w:t>s</w:t>
      </w:r>
    </w:p>
    <w:p w14:paraId="33A662F7" w14:textId="12A970C4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Employee Recognition</w:t>
      </w:r>
    </w:p>
    <w:p w14:paraId="63811F6D" w14:textId="127D740A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olicies</w:t>
      </w:r>
    </w:p>
    <w:p w14:paraId="6B9F8D7C" w14:textId="112B47C3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AC Professional Development Program</w:t>
      </w:r>
    </w:p>
    <w:p w14:paraId="5538B6D1" w14:textId="3FB9D855" w:rsidR="0059419A" w:rsidRPr="009F6B96" w:rsidRDefault="00155609" w:rsidP="0059419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pecial Events</w:t>
      </w:r>
    </w:p>
    <w:p w14:paraId="3AA1F0DC" w14:textId="77777777" w:rsidR="00155609" w:rsidRPr="007927CF" w:rsidRDefault="00155609" w:rsidP="00155609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59419A">
        <w:rPr>
          <w:rFonts w:ascii="Times" w:hAnsi="Times"/>
          <w:sz w:val="24"/>
          <w:szCs w:val="24"/>
        </w:rPr>
        <w:t xml:space="preserve">  </w:t>
      </w:r>
      <w:r w:rsidRPr="007927CF">
        <w:rPr>
          <w:rFonts w:ascii="Times" w:hAnsi="Times"/>
          <w:b/>
          <w:bCs/>
          <w:sz w:val="24"/>
          <w:szCs w:val="24"/>
        </w:rPr>
        <w:t>University Committee Reports</w:t>
      </w:r>
    </w:p>
    <w:p w14:paraId="5DDD54D9" w14:textId="79FE9D86" w:rsidR="00B53DEA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ADA Advisory</w:t>
      </w:r>
    </w:p>
    <w:p w14:paraId="2BD63CD1" w14:textId="016CC967" w:rsidR="00155609" w:rsidRDefault="00155609" w:rsidP="00B53DEA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B53DEA">
        <w:rPr>
          <w:rFonts w:ascii="Times" w:hAnsi="Times"/>
          <w:bCs/>
          <w:sz w:val="24"/>
          <w:szCs w:val="24"/>
        </w:rPr>
        <w:t>Campus Communicators</w:t>
      </w:r>
    </w:p>
    <w:p w14:paraId="54E7E9E7" w14:textId="362CDBE5" w:rsidR="00155609" w:rsidRPr="009F6B96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aculty Senate</w:t>
      </w:r>
    </w:p>
    <w:p w14:paraId="600523CC" w14:textId="1758A408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Grant in Aid</w:t>
      </w:r>
    </w:p>
    <w:p w14:paraId="519B57C9" w14:textId="0158F445" w:rsidR="00AE7C90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stitutional Affairs</w:t>
      </w:r>
    </w:p>
    <w:p w14:paraId="36A9CE73" w14:textId="4E6A511C" w:rsidR="00155609" w:rsidRDefault="00155609" w:rsidP="00AE7C90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Advisory</w:t>
      </w:r>
    </w:p>
    <w:p w14:paraId="2B61EBC5" w14:textId="71CEB2B6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ustainability and Resiliency Council</w:t>
      </w:r>
    </w:p>
    <w:p w14:paraId="1B93ADCD" w14:textId="7A07DD97" w:rsidR="009C31CE" w:rsidRPr="00B53DEA" w:rsidRDefault="009C31CE" w:rsidP="00B53DEA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C31CE">
        <w:rPr>
          <w:rFonts w:ascii="Times" w:hAnsi="Times"/>
          <w:b/>
          <w:bCs/>
          <w:sz w:val="24"/>
          <w:szCs w:val="24"/>
        </w:rPr>
        <w:t xml:space="preserve">University Special Committees </w:t>
      </w:r>
    </w:p>
    <w:p w14:paraId="34EA4FD0" w14:textId="1165B2F6" w:rsidR="009C31CE" w:rsidRPr="009F6B96" w:rsidRDefault="009C31CE" w:rsidP="009C31CE">
      <w:pPr>
        <w:pStyle w:val="ListParagraph"/>
        <w:numPr>
          <w:ilvl w:val="0"/>
          <w:numId w:val="1"/>
        </w:numPr>
        <w:rPr>
          <w:rFonts w:ascii="Times" w:hAnsi="Times"/>
          <w:b/>
          <w:bCs/>
          <w:sz w:val="24"/>
          <w:szCs w:val="24"/>
        </w:rPr>
      </w:pPr>
      <w:r w:rsidRPr="009F6B96">
        <w:rPr>
          <w:rFonts w:ascii="Times" w:hAnsi="Times"/>
          <w:b/>
          <w:bCs/>
          <w:sz w:val="24"/>
          <w:szCs w:val="24"/>
        </w:rPr>
        <w:t>Presidential Appointed Committees</w:t>
      </w:r>
    </w:p>
    <w:p w14:paraId="03E043B3" w14:textId="34CFDB17" w:rsidR="009C31CE" w:rsidRPr="001349DD" w:rsidRDefault="009C31CE" w:rsidP="009C31CE">
      <w:pPr>
        <w:pStyle w:val="ListParagraph"/>
        <w:numPr>
          <w:ilvl w:val="1"/>
          <w:numId w:val="1"/>
        </w:numPr>
        <w:rPr>
          <w:rFonts w:ascii="Times" w:hAnsi="Times"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FGCU Values and Actions</w:t>
      </w:r>
    </w:p>
    <w:p w14:paraId="088E1CF2" w14:textId="335EF680" w:rsidR="0059419A" w:rsidRPr="009F6B96" w:rsidRDefault="00155609" w:rsidP="00FD3583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Diversity and Inclusion</w:t>
      </w:r>
    </w:p>
    <w:p w14:paraId="6E1905B5" w14:textId="5D236B6F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Intercollegiate Athletic</w:t>
      </w:r>
    </w:p>
    <w:p w14:paraId="689F36AA" w14:textId="75967342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Parking Citations Appeals</w:t>
      </w:r>
    </w:p>
    <w:p w14:paraId="71B69F59" w14:textId="5E63FE07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t>Sick Leave Pool</w:t>
      </w:r>
      <w:r w:rsidR="00BA0093">
        <w:rPr>
          <w:rFonts w:ascii="Times" w:hAnsi="Times"/>
          <w:bCs/>
          <w:sz w:val="24"/>
          <w:szCs w:val="24"/>
        </w:rPr>
        <w:t xml:space="preserve"> </w:t>
      </w:r>
    </w:p>
    <w:p w14:paraId="162E91B2" w14:textId="1E0D66AB" w:rsidR="00155609" w:rsidRDefault="00155609" w:rsidP="00155609">
      <w:pPr>
        <w:pStyle w:val="ListParagraph"/>
        <w:numPr>
          <w:ilvl w:val="1"/>
          <w:numId w:val="1"/>
        </w:numPr>
        <w:rPr>
          <w:rFonts w:ascii="Times" w:hAnsi="Times"/>
          <w:bCs/>
          <w:sz w:val="24"/>
          <w:szCs w:val="24"/>
        </w:rPr>
      </w:pPr>
      <w:r w:rsidRPr="009F6B96">
        <w:rPr>
          <w:rFonts w:ascii="Times" w:hAnsi="Times"/>
          <w:bCs/>
          <w:sz w:val="24"/>
          <w:szCs w:val="24"/>
        </w:rPr>
        <w:lastRenderedPageBreak/>
        <w:t>Title IX</w:t>
      </w:r>
    </w:p>
    <w:p w14:paraId="697C09D5" w14:textId="77777777" w:rsidR="00155609" w:rsidRPr="007927CF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Campus Updates</w:t>
      </w:r>
    </w:p>
    <w:p w14:paraId="569211DC" w14:textId="71D5A61A" w:rsidR="00155609" w:rsidRDefault="00155609" w:rsidP="00155609">
      <w:pPr>
        <w:pStyle w:val="ListParagraph"/>
        <w:numPr>
          <w:ilvl w:val="0"/>
          <w:numId w:val="1"/>
        </w:numPr>
        <w:spacing w:line="256" w:lineRule="auto"/>
        <w:rPr>
          <w:rFonts w:ascii="Times" w:hAnsi="Times"/>
          <w:b/>
          <w:bCs/>
          <w:sz w:val="24"/>
          <w:szCs w:val="24"/>
        </w:rPr>
      </w:pPr>
      <w:r w:rsidRPr="007927CF">
        <w:rPr>
          <w:rFonts w:ascii="Times" w:hAnsi="Times"/>
          <w:b/>
          <w:bCs/>
          <w:sz w:val="24"/>
          <w:szCs w:val="24"/>
        </w:rPr>
        <w:t xml:space="preserve">  Adjournment </w:t>
      </w:r>
    </w:p>
    <w:p w14:paraId="2C5219CD" w14:textId="072AEDE0" w:rsidR="003065DC" w:rsidRDefault="003065DC" w:rsidP="003065DC">
      <w:pPr>
        <w:spacing w:line="256" w:lineRule="auto"/>
        <w:rPr>
          <w:rFonts w:ascii="Times" w:hAnsi="Times"/>
          <w:b/>
          <w:bCs/>
          <w:sz w:val="24"/>
          <w:szCs w:val="24"/>
        </w:rPr>
      </w:pPr>
    </w:p>
    <w:p w14:paraId="14F46A24" w14:textId="2747C200" w:rsidR="003065DC" w:rsidRPr="003065DC" w:rsidRDefault="003065DC" w:rsidP="00734862">
      <w:pPr>
        <w:spacing w:line="256" w:lineRule="auto"/>
        <w:ind w:left="0" w:firstLine="0"/>
        <w:rPr>
          <w:rFonts w:ascii="Times" w:hAnsi="Times"/>
          <w:b/>
          <w:bCs/>
          <w:sz w:val="24"/>
          <w:szCs w:val="24"/>
        </w:rPr>
      </w:pPr>
      <w:r>
        <w:rPr>
          <w:rFonts w:ascii="Times" w:hAnsi="Times"/>
          <w:b/>
          <w:bCs/>
          <w:sz w:val="24"/>
          <w:szCs w:val="24"/>
        </w:rPr>
        <w:t xml:space="preserve">Next meeting Friday, </w:t>
      </w:r>
      <w:r w:rsidR="008634B4">
        <w:rPr>
          <w:rFonts w:ascii="Times" w:hAnsi="Times"/>
          <w:b/>
          <w:bCs/>
          <w:sz w:val="24"/>
          <w:szCs w:val="24"/>
        </w:rPr>
        <w:t>September 10, 2021</w:t>
      </w:r>
    </w:p>
    <w:p w14:paraId="3CC40AD3" w14:textId="43B0D033" w:rsidR="00155609" w:rsidRPr="007927CF" w:rsidRDefault="00155609" w:rsidP="00155609">
      <w:pPr>
        <w:ind w:left="547"/>
        <w:rPr>
          <w:rFonts w:ascii="Times" w:hAnsi="Times"/>
          <w:b/>
          <w:bCs/>
          <w:sz w:val="24"/>
          <w:szCs w:val="24"/>
        </w:rPr>
      </w:pPr>
    </w:p>
    <w:p w14:paraId="127C3094" w14:textId="41604F98" w:rsidR="00A5393E" w:rsidRPr="0059419A" w:rsidRDefault="00A5393E" w:rsidP="00155609">
      <w:pPr>
        <w:ind w:left="0" w:firstLine="0"/>
        <w:rPr>
          <w:rFonts w:ascii="Times" w:hAnsi="Times"/>
          <w:sz w:val="24"/>
          <w:szCs w:val="24"/>
        </w:rPr>
      </w:pPr>
    </w:p>
    <w:sectPr w:rsidR="00A5393E" w:rsidRPr="0059419A" w:rsidSect="00C379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C0C3D" w14:textId="77777777" w:rsidR="00CD7B79" w:rsidRDefault="00CD7B79" w:rsidP="008A58AC">
      <w:pPr>
        <w:spacing w:after="0" w:line="240" w:lineRule="auto"/>
      </w:pPr>
      <w:r>
        <w:separator/>
      </w:r>
    </w:p>
  </w:endnote>
  <w:endnote w:type="continuationSeparator" w:id="0">
    <w:p w14:paraId="2B612EB9" w14:textId="77777777" w:rsidR="00CD7B79" w:rsidRDefault="00CD7B79" w:rsidP="008A5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NextLTW01-Regular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1B0F1" w14:textId="77777777" w:rsidR="00CD7B79" w:rsidRDefault="00CD7B79" w:rsidP="008A58AC">
      <w:pPr>
        <w:spacing w:after="0" w:line="240" w:lineRule="auto"/>
      </w:pPr>
      <w:r>
        <w:separator/>
      </w:r>
    </w:p>
  </w:footnote>
  <w:footnote w:type="continuationSeparator" w:id="0">
    <w:p w14:paraId="64DD1A5D" w14:textId="77777777" w:rsidR="00CD7B79" w:rsidRDefault="00CD7B79" w:rsidP="008A58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1229EE"/>
    <w:multiLevelType w:val="hybridMultilevel"/>
    <w:tmpl w:val="0CE2A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b w:val="0"/>
        <w:sz w:val="24"/>
        <w:szCs w:val="24"/>
      </w:rPr>
    </w:lvl>
    <w:lvl w:ilvl="2" w:tplc="2482DA3E">
      <w:start w:val="1"/>
      <w:numFmt w:val="lowerRoman"/>
      <w:lvlText w:val="%3."/>
      <w:lvlJc w:val="right"/>
      <w:pPr>
        <w:ind w:left="2070" w:hanging="180"/>
      </w:pPr>
      <w:rPr>
        <w:b w:val="0"/>
        <w:sz w:val="24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sz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C0443"/>
    <w:multiLevelType w:val="multilevel"/>
    <w:tmpl w:val="45EE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CE6125"/>
    <w:multiLevelType w:val="multilevel"/>
    <w:tmpl w:val="46F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0E59B6"/>
    <w:multiLevelType w:val="multilevel"/>
    <w:tmpl w:val="3EBAC7D2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ascii="Times New Roman" w:hAnsi="Times New Roman" w:cs="Times New Roman" w:hint="default"/>
        <w:b/>
        <w:color w:val="000000" w:themeColor="text1"/>
        <w:sz w:val="24"/>
        <w:szCs w:val="24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4" w15:restartNumberingAfterBreak="0">
    <w:nsid w:val="504A60D8"/>
    <w:multiLevelType w:val="multilevel"/>
    <w:tmpl w:val="0660F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0D93524"/>
    <w:multiLevelType w:val="multilevel"/>
    <w:tmpl w:val="EC9EF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EF9248A"/>
    <w:multiLevelType w:val="multilevel"/>
    <w:tmpl w:val="086A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F4454C1"/>
    <w:multiLevelType w:val="multilevel"/>
    <w:tmpl w:val="702E2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68E733E"/>
    <w:multiLevelType w:val="multilevel"/>
    <w:tmpl w:val="DA56B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8"/>
  </w:num>
  <w:num w:numId="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wACcyMjM3MLCyUdpeDU4uLM/DyQAkOjWgCu+U1QLQAAAA=="/>
  </w:docVars>
  <w:rsids>
    <w:rsidRoot w:val="00485235"/>
    <w:rsid w:val="000018CF"/>
    <w:rsid w:val="00002D32"/>
    <w:rsid w:val="00003620"/>
    <w:rsid w:val="00003A01"/>
    <w:rsid w:val="00011B39"/>
    <w:rsid w:val="0002223E"/>
    <w:rsid w:val="00023BF5"/>
    <w:rsid w:val="0002690E"/>
    <w:rsid w:val="00027F10"/>
    <w:rsid w:val="000304E1"/>
    <w:rsid w:val="00031663"/>
    <w:rsid w:val="00033971"/>
    <w:rsid w:val="000349CE"/>
    <w:rsid w:val="00056C76"/>
    <w:rsid w:val="000676D3"/>
    <w:rsid w:val="00072EDF"/>
    <w:rsid w:val="00073B21"/>
    <w:rsid w:val="00081586"/>
    <w:rsid w:val="000972FE"/>
    <w:rsid w:val="000A5EC3"/>
    <w:rsid w:val="000B22F8"/>
    <w:rsid w:val="000B464A"/>
    <w:rsid w:val="000C286C"/>
    <w:rsid w:val="000C7A85"/>
    <w:rsid w:val="000D465C"/>
    <w:rsid w:val="000D6288"/>
    <w:rsid w:val="000D707A"/>
    <w:rsid w:val="000D74BA"/>
    <w:rsid w:val="000E2C24"/>
    <w:rsid w:val="000E6D95"/>
    <w:rsid w:val="000F4322"/>
    <w:rsid w:val="000F70A4"/>
    <w:rsid w:val="00103859"/>
    <w:rsid w:val="0010394A"/>
    <w:rsid w:val="00116BD7"/>
    <w:rsid w:val="00117512"/>
    <w:rsid w:val="00125728"/>
    <w:rsid w:val="001260A1"/>
    <w:rsid w:val="001349DD"/>
    <w:rsid w:val="0014111F"/>
    <w:rsid w:val="0014251E"/>
    <w:rsid w:val="00144568"/>
    <w:rsid w:val="001540B7"/>
    <w:rsid w:val="001544F4"/>
    <w:rsid w:val="00155609"/>
    <w:rsid w:val="001637B0"/>
    <w:rsid w:val="00164AFD"/>
    <w:rsid w:val="0017143F"/>
    <w:rsid w:val="00173D10"/>
    <w:rsid w:val="00181A24"/>
    <w:rsid w:val="00183AA0"/>
    <w:rsid w:val="00186CC6"/>
    <w:rsid w:val="0018741D"/>
    <w:rsid w:val="001952D5"/>
    <w:rsid w:val="001974B8"/>
    <w:rsid w:val="001C05A3"/>
    <w:rsid w:val="001C0E20"/>
    <w:rsid w:val="001D516C"/>
    <w:rsid w:val="001D6616"/>
    <w:rsid w:val="001E3F3E"/>
    <w:rsid w:val="00210240"/>
    <w:rsid w:val="002103C5"/>
    <w:rsid w:val="002168A8"/>
    <w:rsid w:val="00220E9C"/>
    <w:rsid w:val="0022350B"/>
    <w:rsid w:val="0022443D"/>
    <w:rsid w:val="00233A2C"/>
    <w:rsid w:val="0023418F"/>
    <w:rsid w:val="00236DCB"/>
    <w:rsid w:val="002428E3"/>
    <w:rsid w:val="002452CD"/>
    <w:rsid w:val="0025034C"/>
    <w:rsid w:val="00250838"/>
    <w:rsid w:val="002512DE"/>
    <w:rsid w:val="00251364"/>
    <w:rsid w:val="00262499"/>
    <w:rsid w:val="0026671A"/>
    <w:rsid w:val="002710D6"/>
    <w:rsid w:val="00277A24"/>
    <w:rsid w:val="0028142E"/>
    <w:rsid w:val="0028306D"/>
    <w:rsid w:val="00286CE1"/>
    <w:rsid w:val="0029124D"/>
    <w:rsid w:val="00291339"/>
    <w:rsid w:val="0029234A"/>
    <w:rsid w:val="0029450F"/>
    <w:rsid w:val="002B7CD6"/>
    <w:rsid w:val="002C25F7"/>
    <w:rsid w:val="002C3FBF"/>
    <w:rsid w:val="002C5595"/>
    <w:rsid w:val="002D12FA"/>
    <w:rsid w:val="002E307F"/>
    <w:rsid w:val="002E53B8"/>
    <w:rsid w:val="002F2811"/>
    <w:rsid w:val="00301E39"/>
    <w:rsid w:val="003022C9"/>
    <w:rsid w:val="003065DC"/>
    <w:rsid w:val="00311980"/>
    <w:rsid w:val="0031293B"/>
    <w:rsid w:val="0031355B"/>
    <w:rsid w:val="00315CC9"/>
    <w:rsid w:val="0031655F"/>
    <w:rsid w:val="00323B40"/>
    <w:rsid w:val="00324B41"/>
    <w:rsid w:val="00327D9B"/>
    <w:rsid w:val="003310B7"/>
    <w:rsid w:val="003323C2"/>
    <w:rsid w:val="00332C80"/>
    <w:rsid w:val="003333E1"/>
    <w:rsid w:val="00335D08"/>
    <w:rsid w:val="00337465"/>
    <w:rsid w:val="00337EA1"/>
    <w:rsid w:val="00341EA7"/>
    <w:rsid w:val="00347E51"/>
    <w:rsid w:val="003520FC"/>
    <w:rsid w:val="00354583"/>
    <w:rsid w:val="003579F6"/>
    <w:rsid w:val="00362F89"/>
    <w:rsid w:val="0036557F"/>
    <w:rsid w:val="00372910"/>
    <w:rsid w:val="00374AAC"/>
    <w:rsid w:val="00374E69"/>
    <w:rsid w:val="00375E09"/>
    <w:rsid w:val="0037776A"/>
    <w:rsid w:val="003914F3"/>
    <w:rsid w:val="00391C4F"/>
    <w:rsid w:val="003A4D0A"/>
    <w:rsid w:val="003A6092"/>
    <w:rsid w:val="003A749E"/>
    <w:rsid w:val="003B6271"/>
    <w:rsid w:val="003B730B"/>
    <w:rsid w:val="003C1640"/>
    <w:rsid w:val="003C3541"/>
    <w:rsid w:val="003C6969"/>
    <w:rsid w:val="003D03E4"/>
    <w:rsid w:val="003D32DB"/>
    <w:rsid w:val="003E5987"/>
    <w:rsid w:val="003E5B6E"/>
    <w:rsid w:val="003E739C"/>
    <w:rsid w:val="003F4067"/>
    <w:rsid w:val="003F5471"/>
    <w:rsid w:val="00401852"/>
    <w:rsid w:val="004019D3"/>
    <w:rsid w:val="00403E1A"/>
    <w:rsid w:val="00404006"/>
    <w:rsid w:val="004079D0"/>
    <w:rsid w:val="00411AF7"/>
    <w:rsid w:val="004124F2"/>
    <w:rsid w:val="00413431"/>
    <w:rsid w:val="0041652B"/>
    <w:rsid w:val="00416771"/>
    <w:rsid w:val="00416B96"/>
    <w:rsid w:val="00421C21"/>
    <w:rsid w:val="00427611"/>
    <w:rsid w:val="00430E23"/>
    <w:rsid w:val="004356C6"/>
    <w:rsid w:val="00436FBC"/>
    <w:rsid w:val="004403E8"/>
    <w:rsid w:val="00443FCD"/>
    <w:rsid w:val="004451C7"/>
    <w:rsid w:val="00446703"/>
    <w:rsid w:val="004510E0"/>
    <w:rsid w:val="00454D5F"/>
    <w:rsid w:val="00456C24"/>
    <w:rsid w:val="00461619"/>
    <w:rsid w:val="00461DD7"/>
    <w:rsid w:val="00463857"/>
    <w:rsid w:val="00463D36"/>
    <w:rsid w:val="0046543C"/>
    <w:rsid w:val="00466233"/>
    <w:rsid w:val="00466D89"/>
    <w:rsid w:val="00466FEF"/>
    <w:rsid w:val="00485235"/>
    <w:rsid w:val="004875A4"/>
    <w:rsid w:val="004909C8"/>
    <w:rsid w:val="004918B1"/>
    <w:rsid w:val="00492E8E"/>
    <w:rsid w:val="004A3D8F"/>
    <w:rsid w:val="004A458D"/>
    <w:rsid w:val="004A53DD"/>
    <w:rsid w:val="004B0336"/>
    <w:rsid w:val="004B50EA"/>
    <w:rsid w:val="004B58C3"/>
    <w:rsid w:val="004B750A"/>
    <w:rsid w:val="004C2F9A"/>
    <w:rsid w:val="004C30B8"/>
    <w:rsid w:val="004C51CD"/>
    <w:rsid w:val="004D5D78"/>
    <w:rsid w:val="004D5FDD"/>
    <w:rsid w:val="004E0FFD"/>
    <w:rsid w:val="004E3A0F"/>
    <w:rsid w:val="004E5C85"/>
    <w:rsid w:val="004F0994"/>
    <w:rsid w:val="004F2617"/>
    <w:rsid w:val="004F295F"/>
    <w:rsid w:val="00515CC8"/>
    <w:rsid w:val="0051647E"/>
    <w:rsid w:val="00516E6C"/>
    <w:rsid w:val="00525E48"/>
    <w:rsid w:val="00532050"/>
    <w:rsid w:val="005376D9"/>
    <w:rsid w:val="0054017D"/>
    <w:rsid w:val="0054346A"/>
    <w:rsid w:val="00545090"/>
    <w:rsid w:val="00553CED"/>
    <w:rsid w:val="005579C1"/>
    <w:rsid w:val="005629EC"/>
    <w:rsid w:val="005664B5"/>
    <w:rsid w:val="00567E9A"/>
    <w:rsid w:val="005842A1"/>
    <w:rsid w:val="0059419A"/>
    <w:rsid w:val="005A0EEB"/>
    <w:rsid w:val="005A1400"/>
    <w:rsid w:val="005A2B1D"/>
    <w:rsid w:val="005B2636"/>
    <w:rsid w:val="005B7A95"/>
    <w:rsid w:val="005C34AB"/>
    <w:rsid w:val="005C434E"/>
    <w:rsid w:val="005D3195"/>
    <w:rsid w:val="005E2381"/>
    <w:rsid w:val="005E3CF6"/>
    <w:rsid w:val="005E49DB"/>
    <w:rsid w:val="005E7369"/>
    <w:rsid w:val="005F66AF"/>
    <w:rsid w:val="006148E3"/>
    <w:rsid w:val="006250A0"/>
    <w:rsid w:val="006313DE"/>
    <w:rsid w:val="00645837"/>
    <w:rsid w:val="0065665F"/>
    <w:rsid w:val="00656A1B"/>
    <w:rsid w:val="00662E9F"/>
    <w:rsid w:val="006640A3"/>
    <w:rsid w:val="006648A6"/>
    <w:rsid w:val="006648D2"/>
    <w:rsid w:val="0066587A"/>
    <w:rsid w:val="006679DF"/>
    <w:rsid w:val="00670D1E"/>
    <w:rsid w:val="00681299"/>
    <w:rsid w:val="00682D02"/>
    <w:rsid w:val="00685B00"/>
    <w:rsid w:val="00695065"/>
    <w:rsid w:val="00695696"/>
    <w:rsid w:val="00695B61"/>
    <w:rsid w:val="006961F8"/>
    <w:rsid w:val="006A2959"/>
    <w:rsid w:val="006A2CCD"/>
    <w:rsid w:val="006A760A"/>
    <w:rsid w:val="006A7CAB"/>
    <w:rsid w:val="006B689C"/>
    <w:rsid w:val="006B7B91"/>
    <w:rsid w:val="006C2970"/>
    <w:rsid w:val="006D6BEA"/>
    <w:rsid w:val="006E37E2"/>
    <w:rsid w:val="006E62A0"/>
    <w:rsid w:val="006E70F0"/>
    <w:rsid w:val="006F0277"/>
    <w:rsid w:val="006F4797"/>
    <w:rsid w:val="006F492B"/>
    <w:rsid w:val="007006F9"/>
    <w:rsid w:val="00704DD5"/>
    <w:rsid w:val="0070508A"/>
    <w:rsid w:val="0070726C"/>
    <w:rsid w:val="00716211"/>
    <w:rsid w:val="00720F3B"/>
    <w:rsid w:val="0072241C"/>
    <w:rsid w:val="00726F85"/>
    <w:rsid w:val="00730654"/>
    <w:rsid w:val="00733B97"/>
    <w:rsid w:val="00734862"/>
    <w:rsid w:val="007406E6"/>
    <w:rsid w:val="00740811"/>
    <w:rsid w:val="00740DFB"/>
    <w:rsid w:val="00742146"/>
    <w:rsid w:val="00743624"/>
    <w:rsid w:val="007512CF"/>
    <w:rsid w:val="00753047"/>
    <w:rsid w:val="00756B02"/>
    <w:rsid w:val="00761B18"/>
    <w:rsid w:val="007633C5"/>
    <w:rsid w:val="007731ED"/>
    <w:rsid w:val="00774243"/>
    <w:rsid w:val="00776E98"/>
    <w:rsid w:val="0078611E"/>
    <w:rsid w:val="007927CF"/>
    <w:rsid w:val="00792931"/>
    <w:rsid w:val="007A1A12"/>
    <w:rsid w:val="007A1FD8"/>
    <w:rsid w:val="007A38AA"/>
    <w:rsid w:val="007B29D3"/>
    <w:rsid w:val="007B2A1F"/>
    <w:rsid w:val="007C1864"/>
    <w:rsid w:val="007C56A7"/>
    <w:rsid w:val="007C5F05"/>
    <w:rsid w:val="007C7B7C"/>
    <w:rsid w:val="007D332A"/>
    <w:rsid w:val="007D4D53"/>
    <w:rsid w:val="007D64D8"/>
    <w:rsid w:val="007E1BA3"/>
    <w:rsid w:val="007E3D5B"/>
    <w:rsid w:val="007E643E"/>
    <w:rsid w:val="007F100F"/>
    <w:rsid w:val="007F3813"/>
    <w:rsid w:val="007F7311"/>
    <w:rsid w:val="00804ADB"/>
    <w:rsid w:val="00805528"/>
    <w:rsid w:val="008123E1"/>
    <w:rsid w:val="00814303"/>
    <w:rsid w:val="00823AFA"/>
    <w:rsid w:val="00831EB8"/>
    <w:rsid w:val="008331CB"/>
    <w:rsid w:val="0083413D"/>
    <w:rsid w:val="00836C7F"/>
    <w:rsid w:val="00846581"/>
    <w:rsid w:val="00846A63"/>
    <w:rsid w:val="00847401"/>
    <w:rsid w:val="00850B24"/>
    <w:rsid w:val="00850F90"/>
    <w:rsid w:val="00853684"/>
    <w:rsid w:val="00857456"/>
    <w:rsid w:val="00861188"/>
    <w:rsid w:val="008634B4"/>
    <w:rsid w:val="00870BBE"/>
    <w:rsid w:val="00870EC1"/>
    <w:rsid w:val="00871494"/>
    <w:rsid w:val="00873150"/>
    <w:rsid w:val="008747A6"/>
    <w:rsid w:val="008749DE"/>
    <w:rsid w:val="00875071"/>
    <w:rsid w:val="00876C91"/>
    <w:rsid w:val="0088125B"/>
    <w:rsid w:val="00882A91"/>
    <w:rsid w:val="00882AB8"/>
    <w:rsid w:val="008A166A"/>
    <w:rsid w:val="008A389A"/>
    <w:rsid w:val="008A58AC"/>
    <w:rsid w:val="008B1795"/>
    <w:rsid w:val="008B6C2A"/>
    <w:rsid w:val="008C10F9"/>
    <w:rsid w:val="008C6827"/>
    <w:rsid w:val="008D1D39"/>
    <w:rsid w:val="008D5B14"/>
    <w:rsid w:val="008D6F72"/>
    <w:rsid w:val="008D7EF9"/>
    <w:rsid w:val="008E2234"/>
    <w:rsid w:val="008F4925"/>
    <w:rsid w:val="008F4C43"/>
    <w:rsid w:val="00906FB1"/>
    <w:rsid w:val="00907CE4"/>
    <w:rsid w:val="00911BA4"/>
    <w:rsid w:val="009128AC"/>
    <w:rsid w:val="009158A7"/>
    <w:rsid w:val="009222E3"/>
    <w:rsid w:val="00923942"/>
    <w:rsid w:val="00926369"/>
    <w:rsid w:val="0093391E"/>
    <w:rsid w:val="0093643E"/>
    <w:rsid w:val="00936FB0"/>
    <w:rsid w:val="00947E22"/>
    <w:rsid w:val="00950647"/>
    <w:rsid w:val="00950723"/>
    <w:rsid w:val="00954561"/>
    <w:rsid w:val="00962ACF"/>
    <w:rsid w:val="00965304"/>
    <w:rsid w:val="0096532F"/>
    <w:rsid w:val="00965ACC"/>
    <w:rsid w:val="00965FD5"/>
    <w:rsid w:val="00967383"/>
    <w:rsid w:val="0097175E"/>
    <w:rsid w:val="00972665"/>
    <w:rsid w:val="00974595"/>
    <w:rsid w:val="00975CD5"/>
    <w:rsid w:val="009813E7"/>
    <w:rsid w:val="00984C71"/>
    <w:rsid w:val="009A1E94"/>
    <w:rsid w:val="009A58CE"/>
    <w:rsid w:val="009A74E2"/>
    <w:rsid w:val="009B07C2"/>
    <w:rsid w:val="009B7807"/>
    <w:rsid w:val="009C31CE"/>
    <w:rsid w:val="009C7034"/>
    <w:rsid w:val="009D0997"/>
    <w:rsid w:val="009D35F6"/>
    <w:rsid w:val="009D582A"/>
    <w:rsid w:val="009D66A4"/>
    <w:rsid w:val="009D6C34"/>
    <w:rsid w:val="009D7721"/>
    <w:rsid w:val="009E45CC"/>
    <w:rsid w:val="009F2413"/>
    <w:rsid w:val="009F5007"/>
    <w:rsid w:val="009F6B96"/>
    <w:rsid w:val="00A00A6D"/>
    <w:rsid w:val="00A043DB"/>
    <w:rsid w:val="00A0495A"/>
    <w:rsid w:val="00A067DF"/>
    <w:rsid w:val="00A14F49"/>
    <w:rsid w:val="00A20A47"/>
    <w:rsid w:val="00A228AB"/>
    <w:rsid w:val="00A23632"/>
    <w:rsid w:val="00A34E5E"/>
    <w:rsid w:val="00A37A12"/>
    <w:rsid w:val="00A46E34"/>
    <w:rsid w:val="00A470EC"/>
    <w:rsid w:val="00A47812"/>
    <w:rsid w:val="00A5393E"/>
    <w:rsid w:val="00A632D0"/>
    <w:rsid w:val="00A6722D"/>
    <w:rsid w:val="00A75329"/>
    <w:rsid w:val="00A75CC1"/>
    <w:rsid w:val="00A804FE"/>
    <w:rsid w:val="00A81B46"/>
    <w:rsid w:val="00A862B5"/>
    <w:rsid w:val="00A86FE4"/>
    <w:rsid w:val="00A87D8B"/>
    <w:rsid w:val="00A93E1A"/>
    <w:rsid w:val="00AA0C01"/>
    <w:rsid w:val="00AA143B"/>
    <w:rsid w:val="00AA1966"/>
    <w:rsid w:val="00AA4A66"/>
    <w:rsid w:val="00AA5BB9"/>
    <w:rsid w:val="00AA5F78"/>
    <w:rsid w:val="00AB10A5"/>
    <w:rsid w:val="00AC017A"/>
    <w:rsid w:val="00AC0FF1"/>
    <w:rsid w:val="00AC1B0E"/>
    <w:rsid w:val="00AC66C1"/>
    <w:rsid w:val="00AC72CE"/>
    <w:rsid w:val="00AC7FA0"/>
    <w:rsid w:val="00AE0D5A"/>
    <w:rsid w:val="00AE1058"/>
    <w:rsid w:val="00AE5CC8"/>
    <w:rsid w:val="00AE70D2"/>
    <w:rsid w:val="00AE7C90"/>
    <w:rsid w:val="00AF409A"/>
    <w:rsid w:val="00AF7E57"/>
    <w:rsid w:val="00B036D3"/>
    <w:rsid w:val="00B15898"/>
    <w:rsid w:val="00B239A9"/>
    <w:rsid w:val="00B2581F"/>
    <w:rsid w:val="00B26812"/>
    <w:rsid w:val="00B31BA4"/>
    <w:rsid w:val="00B40CF9"/>
    <w:rsid w:val="00B412A7"/>
    <w:rsid w:val="00B42111"/>
    <w:rsid w:val="00B534BE"/>
    <w:rsid w:val="00B53DEA"/>
    <w:rsid w:val="00B60B80"/>
    <w:rsid w:val="00B63476"/>
    <w:rsid w:val="00B67C68"/>
    <w:rsid w:val="00B70959"/>
    <w:rsid w:val="00B755BB"/>
    <w:rsid w:val="00B827E2"/>
    <w:rsid w:val="00B91C65"/>
    <w:rsid w:val="00B94991"/>
    <w:rsid w:val="00BA0093"/>
    <w:rsid w:val="00BA13AB"/>
    <w:rsid w:val="00BA2007"/>
    <w:rsid w:val="00BB24A7"/>
    <w:rsid w:val="00BB323A"/>
    <w:rsid w:val="00BB4E11"/>
    <w:rsid w:val="00BC153D"/>
    <w:rsid w:val="00BC1D80"/>
    <w:rsid w:val="00BC2B7B"/>
    <w:rsid w:val="00BD477C"/>
    <w:rsid w:val="00BD4A1C"/>
    <w:rsid w:val="00BD55E1"/>
    <w:rsid w:val="00BE31E8"/>
    <w:rsid w:val="00BE56EA"/>
    <w:rsid w:val="00BE7383"/>
    <w:rsid w:val="00BF09C8"/>
    <w:rsid w:val="00BF0C18"/>
    <w:rsid w:val="00BF1CBC"/>
    <w:rsid w:val="00C002DE"/>
    <w:rsid w:val="00C005BC"/>
    <w:rsid w:val="00C04B60"/>
    <w:rsid w:val="00C23A9F"/>
    <w:rsid w:val="00C34C9C"/>
    <w:rsid w:val="00C36B58"/>
    <w:rsid w:val="00C3792A"/>
    <w:rsid w:val="00C41A98"/>
    <w:rsid w:val="00C526EA"/>
    <w:rsid w:val="00C52D2F"/>
    <w:rsid w:val="00C62F81"/>
    <w:rsid w:val="00C64651"/>
    <w:rsid w:val="00C732D6"/>
    <w:rsid w:val="00C73786"/>
    <w:rsid w:val="00C75C53"/>
    <w:rsid w:val="00C75D6B"/>
    <w:rsid w:val="00C830FA"/>
    <w:rsid w:val="00CA5991"/>
    <w:rsid w:val="00CA64DD"/>
    <w:rsid w:val="00CB0FC4"/>
    <w:rsid w:val="00CC6D5F"/>
    <w:rsid w:val="00CD1C90"/>
    <w:rsid w:val="00CD5526"/>
    <w:rsid w:val="00CD7B79"/>
    <w:rsid w:val="00CE07FA"/>
    <w:rsid w:val="00CE5D90"/>
    <w:rsid w:val="00CE7EF5"/>
    <w:rsid w:val="00CF0332"/>
    <w:rsid w:val="00CF328D"/>
    <w:rsid w:val="00CF4496"/>
    <w:rsid w:val="00CF6D1D"/>
    <w:rsid w:val="00D04242"/>
    <w:rsid w:val="00D048D6"/>
    <w:rsid w:val="00D16CC8"/>
    <w:rsid w:val="00D17EAD"/>
    <w:rsid w:val="00D17F90"/>
    <w:rsid w:val="00D30AE0"/>
    <w:rsid w:val="00D3638C"/>
    <w:rsid w:val="00D40B8A"/>
    <w:rsid w:val="00D4322A"/>
    <w:rsid w:val="00D43A5B"/>
    <w:rsid w:val="00D50171"/>
    <w:rsid w:val="00D510B9"/>
    <w:rsid w:val="00D528DC"/>
    <w:rsid w:val="00D52D1F"/>
    <w:rsid w:val="00D5455C"/>
    <w:rsid w:val="00D549F7"/>
    <w:rsid w:val="00D55B64"/>
    <w:rsid w:val="00D60ED6"/>
    <w:rsid w:val="00D66640"/>
    <w:rsid w:val="00D71D31"/>
    <w:rsid w:val="00D72218"/>
    <w:rsid w:val="00D74262"/>
    <w:rsid w:val="00D760F2"/>
    <w:rsid w:val="00D77018"/>
    <w:rsid w:val="00D804A1"/>
    <w:rsid w:val="00D818EA"/>
    <w:rsid w:val="00D86DF4"/>
    <w:rsid w:val="00D908BA"/>
    <w:rsid w:val="00D95782"/>
    <w:rsid w:val="00D95BD9"/>
    <w:rsid w:val="00D96F40"/>
    <w:rsid w:val="00DA06A2"/>
    <w:rsid w:val="00DD0F1A"/>
    <w:rsid w:val="00DD7611"/>
    <w:rsid w:val="00DE43CA"/>
    <w:rsid w:val="00DE6810"/>
    <w:rsid w:val="00DF0F8B"/>
    <w:rsid w:val="00DF159A"/>
    <w:rsid w:val="00DF4475"/>
    <w:rsid w:val="00E05271"/>
    <w:rsid w:val="00E1453E"/>
    <w:rsid w:val="00E213FA"/>
    <w:rsid w:val="00E21B8B"/>
    <w:rsid w:val="00E33450"/>
    <w:rsid w:val="00E431CE"/>
    <w:rsid w:val="00E46421"/>
    <w:rsid w:val="00E47C69"/>
    <w:rsid w:val="00E47DCA"/>
    <w:rsid w:val="00E51FAC"/>
    <w:rsid w:val="00E5276B"/>
    <w:rsid w:val="00E6045B"/>
    <w:rsid w:val="00E63B0D"/>
    <w:rsid w:val="00E66CFD"/>
    <w:rsid w:val="00E677E0"/>
    <w:rsid w:val="00E70653"/>
    <w:rsid w:val="00E70EB9"/>
    <w:rsid w:val="00E72D2F"/>
    <w:rsid w:val="00E75F2C"/>
    <w:rsid w:val="00E77696"/>
    <w:rsid w:val="00E82695"/>
    <w:rsid w:val="00E85FF8"/>
    <w:rsid w:val="00E864FB"/>
    <w:rsid w:val="00E91787"/>
    <w:rsid w:val="00E91912"/>
    <w:rsid w:val="00E9584C"/>
    <w:rsid w:val="00EA0179"/>
    <w:rsid w:val="00EA30FD"/>
    <w:rsid w:val="00EA5989"/>
    <w:rsid w:val="00EB1FE0"/>
    <w:rsid w:val="00EB3B93"/>
    <w:rsid w:val="00EB6022"/>
    <w:rsid w:val="00EC235A"/>
    <w:rsid w:val="00EC2B23"/>
    <w:rsid w:val="00EC6AA1"/>
    <w:rsid w:val="00EC6AD7"/>
    <w:rsid w:val="00EC7BA5"/>
    <w:rsid w:val="00ED01D4"/>
    <w:rsid w:val="00ED570E"/>
    <w:rsid w:val="00EE0901"/>
    <w:rsid w:val="00EE13D4"/>
    <w:rsid w:val="00EE5E9E"/>
    <w:rsid w:val="00EE7BD6"/>
    <w:rsid w:val="00EF112B"/>
    <w:rsid w:val="00F14434"/>
    <w:rsid w:val="00F23157"/>
    <w:rsid w:val="00F314E2"/>
    <w:rsid w:val="00F319EB"/>
    <w:rsid w:val="00F31B79"/>
    <w:rsid w:val="00F35AD3"/>
    <w:rsid w:val="00F362EB"/>
    <w:rsid w:val="00F43BB1"/>
    <w:rsid w:val="00F4447E"/>
    <w:rsid w:val="00F52088"/>
    <w:rsid w:val="00F61EBF"/>
    <w:rsid w:val="00F620AC"/>
    <w:rsid w:val="00F6519B"/>
    <w:rsid w:val="00F75193"/>
    <w:rsid w:val="00F770F3"/>
    <w:rsid w:val="00F819B4"/>
    <w:rsid w:val="00F85174"/>
    <w:rsid w:val="00F851C9"/>
    <w:rsid w:val="00F85E81"/>
    <w:rsid w:val="00FA5DFF"/>
    <w:rsid w:val="00FC4726"/>
    <w:rsid w:val="00FD09FE"/>
    <w:rsid w:val="00FD1A46"/>
    <w:rsid w:val="00FD208E"/>
    <w:rsid w:val="00FD3583"/>
    <w:rsid w:val="00FD62A2"/>
    <w:rsid w:val="00FD7C60"/>
    <w:rsid w:val="00FE7B69"/>
    <w:rsid w:val="00FF03CE"/>
    <w:rsid w:val="00FF1903"/>
    <w:rsid w:val="00FF218C"/>
    <w:rsid w:val="00FF2B70"/>
    <w:rsid w:val="00FF3FDF"/>
    <w:rsid w:val="00FF6E8C"/>
    <w:rsid w:val="00FF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2477FDD2"/>
  <w15:chartTrackingRefBased/>
  <w15:docId w15:val="{EAC95BF3-0660-46A0-8F4E-C6624B5A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ind w:left="1627" w:hanging="18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1B4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1B4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1B46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1B4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1B4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1B4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1B4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1B4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1B4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0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8AC"/>
  </w:style>
  <w:style w:type="paragraph" w:styleId="Footer">
    <w:name w:val="footer"/>
    <w:basedOn w:val="Normal"/>
    <w:link w:val="FooterChar"/>
    <w:uiPriority w:val="99"/>
    <w:unhideWhenUsed/>
    <w:rsid w:val="008A58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8AC"/>
  </w:style>
  <w:style w:type="paragraph" w:styleId="BalloonText">
    <w:name w:val="Balloon Text"/>
    <w:basedOn w:val="Normal"/>
    <w:link w:val="BalloonTextChar"/>
    <w:uiPriority w:val="99"/>
    <w:semiHidden/>
    <w:unhideWhenUsed/>
    <w:rsid w:val="00A47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8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E738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04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8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8D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53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1B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1B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1B4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1B4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1B4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1B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1B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436F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D5B14"/>
    <w:pPr>
      <w:spacing w:after="0" w:line="240" w:lineRule="auto"/>
    </w:pPr>
  </w:style>
  <w:style w:type="table" w:styleId="GridTable1Light-Accent1">
    <w:name w:val="Grid Table 1 Light Accent 1"/>
    <w:basedOn w:val="TableNormal"/>
    <w:uiPriority w:val="46"/>
    <w:rsid w:val="003F5471"/>
    <w:pPr>
      <w:spacing w:after="0" w:line="240" w:lineRule="auto"/>
      <w:ind w:left="0" w:firstLine="0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9802C6-D1D2-4736-AFF6-A236271533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-Kerrigan, Cori</dc:creator>
  <cp:keywords/>
  <dc:description/>
  <cp:lastModifiedBy>Craig, Amy</cp:lastModifiedBy>
  <cp:revision>2</cp:revision>
  <cp:lastPrinted>2020-03-05T17:58:00Z</cp:lastPrinted>
  <dcterms:created xsi:type="dcterms:W3CDTF">2021-08-27T12:44:00Z</dcterms:created>
  <dcterms:modified xsi:type="dcterms:W3CDTF">2021-08-27T12:44:00Z</dcterms:modified>
</cp:coreProperties>
</file>